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2D8C3" w14:textId="77777777" w:rsidR="00FC11FE" w:rsidRDefault="00FC11FE" w:rsidP="000863E1">
      <w:pPr>
        <w:spacing w:line="480" w:lineRule="auto"/>
        <w:jc w:val="center"/>
      </w:pPr>
    </w:p>
    <w:p w14:paraId="53329265" w14:textId="77777777" w:rsidR="00FC11FE" w:rsidRDefault="00FC11FE" w:rsidP="000863E1">
      <w:pPr>
        <w:spacing w:line="480" w:lineRule="auto"/>
        <w:jc w:val="center"/>
      </w:pPr>
    </w:p>
    <w:p w14:paraId="56271990" w14:textId="77777777" w:rsidR="00FC11FE" w:rsidRDefault="00FC11FE" w:rsidP="000863E1">
      <w:pPr>
        <w:spacing w:line="480" w:lineRule="auto"/>
        <w:jc w:val="center"/>
      </w:pPr>
    </w:p>
    <w:p w14:paraId="3BA025E2" w14:textId="375A7FEB" w:rsidR="00FC11FE" w:rsidRPr="008358BF" w:rsidRDefault="00FC11FE" w:rsidP="000863E1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 w:rsidR="00145B81">
        <w:rPr>
          <w:b/>
          <w:bCs/>
          <w:sz w:val="28"/>
          <w:szCs w:val="28"/>
        </w:rPr>
        <w:t>3</w:t>
      </w:r>
      <w:r w:rsidRPr="00D92A96">
        <w:rPr>
          <w:b/>
          <w:bCs/>
          <w:sz w:val="28"/>
          <w:szCs w:val="28"/>
        </w:rPr>
        <w:t xml:space="preserve"> </w:t>
      </w:r>
      <w:r w:rsidR="008F54F1">
        <w:rPr>
          <w:b/>
          <w:bCs/>
          <w:sz w:val="28"/>
          <w:szCs w:val="28"/>
        </w:rPr>
        <w:t xml:space="preserve">Discussion 2: </w:t>
      </w:r>
      <w:r w:rsidR="00145B81" w:rsidRPr="00145B81">
        <w:rPr>
          <w:b/>
          <w:bCs/>
          <w:sz w:val="28"/>
          <w:szCs w:val="28"/>
        </w:rPr>
        <w:t xml:space="preserve">Testing </w:t>
      </w:r>
      <w:proofErr w:type="gramStart"/>
      <w:r w:rsidR="00145B81" w:rsidRPr="00145B81">
        <w:rPr>
          <w:b/>
          <w:bCs/>
          <w:sz w:val="28"/>
          <w:szCs w:val="28"/>
        </w:rPr>
        <w:t>Techniques</w:t>
      </w:r>
      <w:proofErr w:type="gramEnd"/>
      <w:r w:rsidR="00145B81" w:rsidRPr="00145B81">
        <w:rPr>
          <w:b/>
          <w:bCs/>
          <w:sz w:val="28"/>
          <w:szCs w:val="28"/>
        </w:rPr>
        <w:t xml:space="preserve"> Types, and Levels</w:t>
      </w:r>
    </w:p>
    <w:p w14:paraId="09DA2FC3" w14:textId="77777777" w:rsidR="00FC11FE" w:rsidRDefault="00FC11FE" w:rsidP="000863E1">
      <w:pPr>
        <w:spacing w:line="480" w:lineRule="auto"/>
        <w:rPr>
          <w:b/>
          <w:bCs/>
        </w:rPr>
      </w:pPr>
    </w:p>
    <w:p w14:paraId="12670B75" w14:textId="77777777" w:rsidR="00FC11FE" w:rsidRDefault="00FC11FE" w:rsidP="000863E1">
      <w:pPr>
        <w:spacing w:line="480" w:lineRule="auto"/>
        <w:jc w:val="center"/>
      </w:pPr>
      <w:r>
        <w:t>Shaun Hoadley</w:t>
      </w:r>
    </w:p>
    <w:p w14:paraId="162F4326" w14:textId="53EF8E17" w:rsidR="00FC11FE" w:rsidRDefault="00FC11FE" w:rsidP="000863E1">
      <w:pPr>
        <w:spacing w:line="480" w:lineRule="auto"/>
        <w:jc w:val="center"/>
      </w:pPr>
      <w:r>
        <w:t xml:space="preserve">CST499: </w:t>
      </w:r>
      <w:r w:rsidR="00460968" w:rsidRPr="00460968">
        <w:t>Capstone for Computer Software Technology</w:t>
      </w:r>
    </w:p>
    <w:p w14:paraId="2E2FD2C3" w14:textId="77777777" w:rsidR="00FC11FE" w:rsidRDefault="00FC11FE" w:rsidP="000863E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3B960C78" w14:textId="526196D4" w:rsidR="00A415D4" w:rsidRDefault="0022246E" w:rsidP="000863E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January </w:t>
      </w:r>
      <w:r w:rsidR="00823029">
        <w:rPr>
          <w:rFonts w:cs="Times New Roman"/>
          <w:color w:val="000000"/>
          <w:szCs w:val="24"/>
          <w:shd w:val="clear" w:color="auto" w:fill="FFFFFF"/>
        </w:rPr>
        <w:t>2</w:t>
      </w:r>
      <w:r w:rsidR="00F01647">
        <w:rPr>
          <w:rFonts w:cs="Times New Roman"/>
          <w:color w:val="000000"/>
          <w:szCs w:val="24"/>
          <w:shd w:val="clear" w:color="auto" w:fill="FFFFFF"/>
        </w:rPr>
        <w:t>7</w:t>
      </w:r>
      <w:r>
        <w:rPr>
          <w:rFonts w:cs="Times New Roman"/>
          <w:color w:val="000000"/>
          <w:szCs w:val="24"/>
          <w:shd w:val="clear" w:color="auto" w:fill="FFFFFF"/>
        </w:rPr>
        <w:t>, 2022</w:t>
      </w:r>
    </w:p>
    <w:p w14:paraId="746AB35A" w14:textId="25214F14" w:rsidR="00C33E53" w:rsidRDefault="00C33E53" w:rsidP="000863E1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09E36718" w14:textId="491EEFFB" w:rsidR="00253DB8" w:rsidRPr="000F4292" w:rsidRDefault="00F01647" w:rsidP="000863E1">
      <w:pPr>
        <w:spacing w:line="480" w:lineRule="auto"/>
        <w:jc w:val="center"/>
        <w:rPr>
          <w:b/>
          <w:bCs/>
          <w:sz w:val="28"/>
          <w:szCs w:val="28"/>
        </w:rPr>
      </w:pPr>
      <w:r w:rsidRPr="00F01647">
        <w:rPr>
          <w:b/>
          <w:bCs/>
          <w:sz w:val="28"/>
          <w:szCs w:val="28"/>
        </w:rPr>
        <w:lastRenderedPageBreak/>
        <w:t xml:space="preserve">Testing </w:t>
      </w:r>
      <w:proofErr w:type="gramStart"/>
      <w:r w:rsidRPr="00F01647">
        <w:rPr>
          <w:b/>
          <w:bCs/>
          <w:sz w:val="28"/>
          <w:szCs w:val="28"/>
        </w:rPr>
        <w:t>Techniques</w:t>
      </w:r>
      <w:proofErr w:type="gramEnd"/>
      <w:r w:rsidRPr="00F01647">
        <w:rPr>
          <w:b/>
          <w:bCs/>
          <w:sz w:val="28"/>
          <w:szCs w:val="28"/>
        </w:rPr>
        <w:t xml:space="preserve"> Types, and Levels</w:t>
      </w:r>
    </w:p>
    <w:p w14:paraId="04695107" w14:textId="77777777" w:rsidR="00154BE1" w:rsidRDefault="003F52A6" w:rsidP="00154BE1">
      <w:pPr>
        <w:spacing w:line="480" w:lineRule="auto"/>
        <w:jc w:val="center"/>
      </w:pPr>
      <w:r w:rsidRPr="003F52A6">
        <w:rPr>
          <w:b/>
          <w:bCs/>
        </w:rPr>
        <w:t>W</w:t>
      </w:r>
      <w:r w:rsidRPr="003F52A6">
        <w:rPr>
          <w:b/>
          <w:bCs/>
        </w:rPr>
        <w:t>hen is the right time to stop testing?</w:t>
      </w:r>
    </w:p>
    <w:p w14:paraId="579C90E0" w14:textId="35230BF8" w:rsidR="00911FAA" w:rsidRDefault="00A37508" w:rsidP="00154BE1">
      <w:pPr>
        <w:spacing w:line="480" w:lineRule="auto"/>
      </w:pPr>
      <w:r>
        <w:tab/>
        <w:t xml:space="preserve">There is no easy </w:t>
      </w:r>
      <w:r w:rsidR="00EF73D1">
        <w:t xml:space="preserve">answer to the question of </w:t>
      </w:r>
      <w:r w:rsidR="00EF73D1" w:rsidRPr="00EF73D1">
        <w:t xml:space="preserve">when </w:t>
      </w:r>
      <w:proofErr w:type="gramStart"/>
      <w:r w:rsidR="00EF73D1" w:rsidRPr="00EF73D1">
        <w:t>is the right time</w:t>
      </w:r>
      <w:proofErr w:type="gramEnd"/>
      <w:r w:rsidR="00EF73D1" w:rsidRPr="00EF73D1">
        <w:t xml:space="preserve"> to stop testing</w:t>
      </w:r>
      <w:r w:rsidR="00CC6106">
        <w:t xml:space="preserve">. </w:t>
      </w:r>
      <w:r w:rsidR="00B022F3">
        <w:t>In a perfect world</w:t>
      </w:r>
      <w:r w:rsidR="007C5E39">
        <w:t xml:space="preserve">, testing should never end because there is no such thing as </w:t>
      </w:r>
      <w:r w:rsidR="003C39DD">
        <w:t>perfect software</w:t>
      </w:r>
      <w:r w:rsidR="00FE6E6B">
        <w:t>.</w:t>
      </w:r>
      <w:r w:rsidR="00386C28">
        <w:t xml:space="preserve"> However, in the real world</w:t>
      </w:r>
      <w:r w:rsidR="00C2247A">
        <w:t xml:space="preserve">, testing </w:t>
      </w:r>
      <w:r w:rsidR="00356F1C">
        <w:t xml:space="preserve">is stopped when it is </w:t>
      </w:r>
      <w:r w:rsidR="0070177B">
        <w:t>"</w:t>
      </w:r>
      <w:r w:rsidR="00356F1C">
        <w:t>good enough</w:t>
      </w:r>
      <w:r w:rsidR="00A55F71">
        <w:t>,</w:t>
      </w:r>
      <w:r w:rsidR="0070177B">
        <w:t>"</w:t>
      </w:r>
      <w:r w:rsidR="00F2537A">
        <w:t xml:space="preserve"> or as stated </w:t>
      </w:r>
      <w:r w:rsidR="0078664C">
        <w:t xml:space="preserve">by </w:t>
      </w:r>
      <w:proofErr w:type="spellStart"/>
      <w:r w:rsidR="0078664C">
        <w:t>Tsui</w:t>
      </w:r>
      <w:proofErr w:type="spellEnd"/>
      <w:r w:rsidR="0078664C">
        <w:t xml:space="preserve"> et al., </w:t>
      </w:r>
      <w:r w:rsidR="00A55F71">
        <w:t xml:space="preserve">the software </w:t>
      </w:r>
      <w:r w:rsidR="0070177B">
        <w:t>"</w:t>
      </w:r>
      <w:r w:rsidR="00D86FAF">
        <w:t>meets the requirements and is fit to use</w:t>
      </w:r>
      <w:r w:rsidR="0070177B">
        <w:t>"</w:t>
      </w:r>
      <w:r w:rsidR="00D86FAF">
        <w:t xml:space="preserve"> (2018).</w:t>
      </w:r>
      <w:r w:rsidR="00FE6E6B">
        <w:t xml:space="preserve"> </w:t>
      </w:r>
      <w:proofErr w:type="gramStart"/>
      <w:r w:rsidR="00FE6E6B">
        <w:t>More often than not</w:t>
      </w:r>
      <w:proofErr w:type="gramEnd"/>
      <w:r w:rsidR="00FE6E6B">
        <w:t>, testing is stopped</w:t>
      </w:r>
      <w:r w:rsidR="008F0E2E">
        <w:t xml:space="preserve"> </w:t>
      </w:r>
      <w:r w:rsidR="0036272D">
        <w:t xml:space="preserve">due to </w:t>
      </w:r>
      <w:r w:rsidR="004B1869">
        <w:t xml:space="preserve">resource budgeting </w:t>
      </w:r>
      <w:r w:rsidR="000F7E86">
        <w:t>running out</w:t>
      </w:r>
      <w:r w:rsidR="00B0119D">
        <w:t>. What I mean by that is when the cost</w:t>
      </w:r>
      <w:r w:rsidR="007734E0">
        <w:t xml:space="preserve"> of time, money, or personnel </w:t>
      </w:r>
      <w:r w:rsidR="009B7ABA">
        <w:t>no longer outweighs the benefit of conti</w:t>
      </w:r>
      <w:r w:rsidR="006A0E9A">
        <w:t xml:space="preserve">nued testing. </w:t>
      </w:r>
    </w:p>
    <w:p w14:paraId="33A3CBE7" w14:textId="77777777" w:rsidR="0093677F" w:rsidRDefault="0093677F" w:rsidP="0093677F">
      <w:pPr>
        <w:spacing w:line="480" w:lineRule="auto"/>
        <w:jc w:val="center"/>
      </w:pPr>
      <w:r>
        <w:rPr>
          <w:b/>
          <w:bCs/>
        </w:rPr>
        <w:t>V</w:t>
      </w:r>
      <w:r w:rsidRPr="0093677F">
        <w:rPr>
          <w:b/>
          <w:bCs/>
        </w:rPr>
        <w:t>arious testing techniques and levels</w:t>
      </w:r>
    </w:p>
    <w:p w14:paraId="4AA11D8A" w14:textId="77777777" w:rsidR="00A00C16" w:rsidRDefault="00414580" w:rsidP="0093677F">
      <w:pPr>
        <w:spacing w:line="480" w:lineRule="auto"/>
      </w:pPr>
      <w:r>
        <w:rPr>
          <w:b/>
          <w:bCs/>
        </w:rPr>
        <w:tab/>
      </w:r>
      <w:r w:rsidR="004054D2">
        <w:t>There are four levels of software testing</w:t>
      </w:r>
      <w:r w:rsidR="002323CB">
        <w:t xml:space="preserve">: Unit testing, Integration testing, </w:t>
      </w:r>
      <w:r w:rsidR="00E56D6E">
        <w:t>System testing, and Acceptance testing.</w:t>
      </w:r>
      <w:r w:rsidR="00541A7D">
        <w:t xml:space="preserve"> Unit testing consists of </w:t>
      </w:r>
      <w:r w:rsidR="00B20A05">
        <w:t>testing the individual components</w:t>
      </w:r>
      <w:r w:rsidR="00F95F71">
        <w:t xml:space="preserve"> to ensure </w:t>
      </w:r>
      <w:r w:rsidR="00730EF8">
        <w:t xml:space="preserve">they fulfill the </w:t>
      </w:r>
      <w:r w:rsidR="00541AD3">
        <w:t>required functionality</w:t>
      </w:r>
      <w:r w:rsidR="00825859">
        <w:t xml:space="preserve">. Integration testing </w:t>
      </w:r>
      <w:r w:rsidR="00CC1084">
        <w:t xml:space="preserve">is used for testing the data flow between </w:t>
      </w:r>
      <w:r w:rsidR="00A6707B">
        <w:t xml:space="preserve">components to ensure they work </w:t>
      </w:r>
      <w:r w:rsidR="00FC053E">
        <w:t>together correctly. System test</w:t>
      </w:r>
      <w:r w:rsidR="00832AB7">
        <w:t xml:space="preserve">ing </w:t>
      </w:r>
      <w:r w:rsidR="00740FD3" w:rsidRPr="00740FD3">
        <w:t xml:space="preserve">evaluates </w:t>
      </w:r>
      <w:r w:rsidR="0070177B">
        <w:t>the project's functional and non-functional needs</w:t>
      </w:r>
      <w:r w:rsidR="00740FD3">
        <w:t xml:space="preserve"> </w:t>
      </w:r>
      <w:r w:rsidR="008A3249">
        <w:t xml:space="preserve">in an </w:t>
      </w:r>
      <w:r w:rsidR="00C61ED2">
        <w:t xml:space="preserve">isolated or stand-alone environment. </w:t>
      </w:r>
      <w:r w:rsidR="002B1256">
        <w:t xml:space="preserve">Acceptance testing </w:t>
      </w:r>
      <w:r w:rsidR="0041687A" w:rsidRPr="0041687A">
        <w:t>checks the requirements of a specification or contract are met</w:t>
      </w:r>
      <w:r w:rsidR="00A22975">
        <w:t>, usually by the client</w:t>
      </w:r>
      <w:r w:rsidR="00751809">
        <w:t>, and is ready for deployment.</w:t>
      </w:r>
    </w:p>
    <w:p w14:paraId="75ED3311" w14:textId="448EB9CE" w:rsidR="00057F00" w:rsidRDefault="00A00C16" w:rsidP="0093677F">
      <w:pPr>
        <w:spacing w:line="480" w:lineRule="auto"/>
      </w:pPr>
      <w:r>
        <w:tab/>
        <w:t>There are a variety of testing techniques</w:t>
      </w:r>
      <w:r w:rsidR="0062434F">
        <w:t xml:space="preserve"> available, but they can be grouped into three </w:t>
      </w:r>
      <w:r w:rsidR="00F861C5">
        <w:t>major categories: Blackbox testing, Whitebox testing</w:t>
      </w:r>
      <w:r w:rsidR="00C76B1F">
        <w:t xml:space="preserve">, and </w:t>
      </w:r>
      <w:r w:rsidR="00880FF4">
        <w:t>Experience-based</w:t>
      </w:r>
      <w:r w:rsidR="00954814">
        <w:t xml:space="preserve"> or Intuitive-based testing.</w:t>
      </w:r>
      <w:r w:rsidR="001647D6">
        <w:t xml:space="preserve"> Blackbox and Whitebox testing are both </w:t>
      </w:r>
      <w:r w:rsidR="00634B0B">
        <w:t>systematic testing methods</w:t>
      </w:r>
      <w:r w:rsidR="00672002">
        <w:t xml:space="preserve">, whereas </w:t>
      </w:r>
      <w:r w:rsidR="00672002">
        <w:t>Experience-based or Intuitive-based testing</w:t>
      </w:r>
      <w:r w:rsidR="00672002" w:rsidRPr="003F52A6">
        <w:rPr>
          <w:b/>
          <w:bCs/>
        </w:rPr>
        <w:t xml:space="preserve"> </w:t>
      </w:r>
      <w:r w:rsidR="00283327">
        <w:t>is non-systematic</w:t>
      </w:r>
      <w:r w:rsidR="005935A3">
        <w:t>.</w:t>
      </w:r>
      <w:r w:rsidR="00FB3F4A">
        <w:t xml:space="preserve"> </w:t>
      </w:r>
      <w:r w:rsidR="00D9671A">
        <w:t xml:space="preserve">Blackbox testing </w:t>
      </w:r>
      <w:r w:rsidR="00093CCF">
        <w:t>is a method of testing</w:t>
      </w:r>
      <w:r w:rsidR="00AB6010">
        <w:t xml:space="preserve"> in which the internal </w:t>
      </w:r>
      <w:r w:rsidR="002254FB">
        <w:t xml:space="preserve">structure of the program or code is not </w:t>
      </w:r>
      <w:r w:rsidR="009E41AE">
        <w:t xml:space="preserve">necessarily known and is </w:t>
      </w:r>
      <w:r w:rsidR="009E41AE">
        <w:lastRenderedPageBreak/>
        <w:t>generally the type of testing that is done by tester</w:t>
      </w:r>
      <w:r w:rsidR="00144E92">
        <w:t xml:space="preserve">s. </w:t>
      </w:r>
      <w:proofErr w:type="gramStart"/>
      <w:r w:rsidR="00FB3F4A">
        <w:t>Some</w:t>
      </w:r>
      <w:proofErr w:type="gramEnd"/>
      <w:r w:rsidR="00FB3F4A">
        <w:t xml:space="preserve"> </w:t>
      </w:r>
      <w:r w:rsidR="00057F00">
        <w:t>Blackbox testing techniques include the following:</w:t>
      </w:r>
    </w:p>
    <w:p w14:paraId="08E1CA7B" w14:textId="020CD827" w:rsidR="00C7413D" w:rsidRDefault="00985200" w:rsidP="00C7413D">
      <w:pPr>
        <w:pStyle w:val="ListParagraph"/>
        <w:numPr>
          <w:ilvl w:val="0"/>
          <w:numId w:val="1"/>
        </w:numPr>
        <w:spacing w:line="480" w:lineRule="auto"/>
      </w:pPr>
      <w:r>
        <w:t>Equivalent Partition</w:t>
      </w:r>
    </w:p>
    <w:p w14:paraId="41CCF1A9" w14:textId="3D8A8841" w:rsidR="000D3380" w:rsidRDefault="000D3380" w:rsidP="00C7413D">
      <w:pPr>
        <w:pStyle w:val="ListParagraph"/>
        <w:numPr>
          <w:ilvl w:val="0"/>
          <w:numId w:val="1"/>
        </w:numPr>
        <w:spacing w:line="480" w:lineRule="auto"/>
      </w:pPr>
      <w:r>
        <w:t>Boundary Values Analysis</w:t>
      </w:r>
    </w:p>
    <w:p w14:paraId="0699F51E" w14:textId="1B58E4E6" w:rsidR="000D3380" w:rsidRDefault="00333885" w:rsidP="00C7413D">
      <w:pPr>
        <w:pStyle w:val="ListParagraph"/>
        <w:numPr>
          <w:ilvl w:val="0"/>
          <w:numId w:val="1"/>
        </w:numPr>
        <w:spacing w:line="480" w:lineRule="auto"/>
      </w:pPr>
      <w:r>
        <w:t>Cause-Effect Graphing</w:t>
      </w:r>
    </w:p>
    <w:p w14:paraId="3C52113D" w14:textId="0E4A73C3" w:rsidR="00333885" w:rsidRDefault="00333885" w:rsidP="00C7413D">
      <w:pPr>
        <w:pStyle w:val="ListParagraph"/>
        <w:numPr>
          <w:ilvl w:val="0"/>
          <w:numId w:val="1"/>
        </w:numPr>
        <w:spacing w:line="480" w:lineRule="auto"/>
      </w:pPr>
      <w:r>
        <w:t>Comparison Testing</w:t>
      </w:r>
    </w:p>
    <w:p w14:paraId="5947B364" w14:textId="4726560C" w:rsidR="00333885" w:rsidRDefault="00F535C8" w:rsidP="00C7413D">
      <w:pPr>
        <w:pStyle w:val="ListParagraph"/>
        <w:numPr>
          <w:ilvl w:val="0"/>
          <w:numId w:val="1"/>
        </w:numPr>
        <w:spacing w:line="480" w:lineRule="auto"/>
      </w:pPr>
      <w:r>
        <w:t>Fuzz Testing</w:t>
      </w:r>
    </w:p>
    <w:p w14:paraId="24BFD2E4" w14:textId="54049E27" w:rsidR="00F535C8" w:rsidRDefault="00F535C8" w:rsidP="00C7413D">
      <w:pPr>
        <w:pStyle w:val="ListParagraph"/>
        <w:numPr>
          <w:ilvl w:val="0"/>
          <w:numId w:val="1"/>
        </w:numPr>
        <w:spacing w:line="480" w:lineRule="auto"/>
      </w:pPr>
      <w:r>
        <w:t>Model-Based Testing</w:t>
      </w:r>
    </w:p>
    <w:p w14:paraId="50341F20" w14:textId="131BA35D" w:rsidR="0059529C" w:rsidRDefault="00093A0F" w:rsidP="0059529C">
      <w:pPr>
        <w:spacing w:line="480" w:lineRule="auto"/>
      </w:pPr>
      <w:r>
        <w:t xml:space="preserve">In contrast, Whitebox testing (sometimes referred to as </w:t>
      </w:r>
      <w:proofErr w:type="spellStart"/>
      <w:r>
        <w:t>Clearbox</w:t>
      </w:r>
      <w:proofErr w:type="spellEnd"/>
      <w:r>
        <w:t>)</w:t>
      </w:r>
      <w:r w:rsidR="00F06710">
        <w:t xml:space="preserve"> is </w:t>
      </w:r>
      <w:r w:rsidR="007B2B9C">
        <w:t xml:space="preserve">usually performed by </w:t>
      </w:r>
      <w:r w:rsidR="00CC359C">
        <w:t xml:space="preserve">developers rather than testers because </w:t>
      </w:r>
      <w:r w:rsidR="00EF3DED">
        <w:t xml:space="preserve">it involves </w:t>
      </w:r>
      <w:r w:rsidR="00F27BD8">
        <w:t xml:space="preserve">analysis of the internal structure. </w:t>
      </w:r>
      <w:proofErr w:type="gramStart"/>
      <w:r w:rsidR="0059529C">
        <w:t>Some</w:t>
      </w:r>
      <w:proofErr w:type="gramEnd"/>
      <w:r w:rsidR="0059529C">
        <w:t xml:space="preserve"> Whitebox testing techniques</w:t>
      </w:r>
      <w:r w:rsidR="005E5A18">
        <w:t xml:space="preserve"> are as follows:</w:t>
      </w:r>
    </w:p>
    <w:p w14:paraId="6953EEFF" w14:textId="41883998" w:rsidR="0059529C" w:rsidRDefault="005E5A18" w:rsidP="00C7413D">
      <w:pPr>
        <w:pStyle w:val="ListParagraph"/>
        <w:numPr>
          <w:ilvl w:val="0"/>
          <w:numId w:val="1"/>
        </w:numPr>
        <w:spacing w:line="480" w:lineRule="auto"/>
      </w:pPr>
      <w:r>
        <w:t>Basis Path Testing</w:t>
      </w:r>
    </w:p>
    <w:p w14:paraId="22166412" w14:textId="6B079403" w:rsidR="005E5A18" w:rsidRDefault="00B81A28" w:rsidP="00C7413D">
      <w:pPr>
        <w:pStyle w:val="ListParagraph"/>
        <w:numPr>
          <w:ilvl w:val="0"/>
          <w:numId w:val="1"/>
        </w:numPr>
        <w:spacing w:line="480" w:lineRule="auto"/>
      </w:pPr>
      <w:r>
        <w:t>Loop Testing</w:t>
      </w:r>
    </w:p>
    <w:p w14:paraId="1CC6398B" w14:textId="2093A528" w:rsidR="00B81A28" w:rsidRDefault="00B81A28" w:rsidP="00C7413D">
      <w:pPr>
        <w:pStyle w:val="ListParagraph"/>
        <w:numPr>
          <w:ilvl w:val="0"/>
          <w:numId w:val="1"/>
        </w:numPr>
        <w:spacing w:line="480" w:lineRule="auto"/>
      </w:pPr>
      <w:r>
        <w:t>Control Structure Testing</w:t>
      </w:r>
    </w:p>
    <w:p w14:paraId="5B33AE2C" w14:textId="2C14C7E6" w:rsidR="00213919" w:rsidRDefault="00283B26" w:rsidP="00D47450">
      <w:pPr>
        <w:spacing w:line="480" w:lineRule="auto"/>
        <w:jc w:val="center"/>
      </w:pPr>
      <w:r>
        <w:rPr>
          <w:b/>
          <w:bCs/>
        </w:rPr>
        <w:t>H</w:t>
      </w:r>
      <w:r w:rsidR="00D47450" w:rsidRPr="00D47450">
        <w:rPr>
          <w:b/>
          <w:bCs/>
        </w:rPr>
        <w:t>ow coverage data supports a determination of when to stop testing</w:t>
      </w:r>
    </w:p>
    <w:p w14:paraId="7F83DD96" w14:textId="517239A3" w:rsidR="00D47450" w:rsidRDefault="00283B26" w:rsidP="00D47450">
      <w:pPr>
        <w:spacing w:line="480" w:lineRule="auto"/>
      </w:pPr>
      <w:r>
        <w:tab/>
      </w:r>
      <w:r w:rsidR="00B968AA">
        <w:t xml:space="preserve">Coverage data </w:t>
      </w:r>
      <w:r w:rsidR="00172681">
        <w:t xml:space="preserve">can </w:t>
      </w:r>
      <w:r w:rsidR="00F462BD">
        <w:t>be used to help determine when to stop testing</w:t>
      </w:r>
      <w:r w:rsidR="00F91536">
        <w:t xml:space="preserve"> because it </w:t>
      </w:r>
      <w:r w:rsidR="00903E60">
        <w:t xml:space="preserve">gives one a picture of what </w:t>
      </w:r>
      <w:r w:rsidR="00977475">
        <w:t xml:space="preserve">requirements, both functional and non-functional, </w:t>
      </w:r>
      <w:r w:rsidR="00586D26">
        <w:t xml:space="preserve">have been tested </w:t>
      </w:r>
      <w:r w:rsidR="00A32DFD">
        <w:t>and how much they have been tested.</w:t>
      </w:r>
      <w:r w:rsidR="00F01A38">
        <w:t xml:space="preserve"> When you have one-hundred percent test</w:t>
      </w:r>
      <w:r w:rsidR="00C12CAB">
        <w:t xml:space="preserve"> coverage</w:t>
      </w:r>
      <w:r w:rsidR="00B14E61">
        <w:t>,</w:t>
      </w:r>
      <w:r w:rsidR="006C05D1">
        <w:t xml:space="preserve"> th</w:t>
      </w:r>
      <w:r w:rsidR="00B14E61">
        <w:t>en all requirements have been tested</w:t>
      </w:r>
      <w:r w:rsidR="00F90D7B">
        <w:t>, and it is usually safe to end testing.</w:t>
      </w:r>
    </w:p>
    <w:p w14:paraId="261A154E" w14:textId="3641ECE9" w:rsidR="00EB2C15" w:rsidRDefault="00EB2C15" w:rsidP="00EB2C15">
      <w:pPr>
        <w:spacing w:line="480" w:lineRule="auto"/>
        <w:jc w:val="center"/>
        <w:rPr>
          <w:b/>
          <w:bCs/>
        </w:rPr>
      </w:pPr>
    </w:p>
    <w:p w14:paraId="1A2A7BEA" w14:textId="6AE08E9B" w:rsidR="00870BF0" w:rsidRDefault="00870BF0" w:rsidP="00EB2C15">
      <w:pPr>
        <w:spacing w:line="480" w:lineRule="auto"/>
        <w:jc w:val="center"/>
        <w:rPr>
          <w:b/>
          <w:bCs/>
        </w:rPr>
      </w:pPr>
    </w:p>
    <w:p w14:paraId="02BC4072" w14:textId="3E5C3BC0" w:rsidR="00AF62BF" w:rsidRPr="00057F00" w:rsidRDefault="00870BF0" w:rsidP="00C4115E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Concept Map</w:t>
      </w:r>
      <w:r w:rsidR="00C4115E">
        <w:rPr>
          <w:b/>
          <w:bCs/>
          <w:noProof/>
        </w:rPr>
        <w:drawing>
          <wp:inline distT="0" distB="0" distL="0" distR="0" wp14:anchorId="74A63C51" wp14:editId="4F0EC01C">
            <wp:extent cx="5532120" cy="74566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8592" cy="7465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62BF" w:rsidRPr="00057F00">
        <w:rPr>
          <w:b/>
          <w:bCs/>
        </w:rPr>
        <w:br w:type="page"/>
      </w:r>
    </w:p>
    <w:p w14:paraId="7B093294" w14:textId="281D5F1B" w:rsidR="00F46B3A" w:rsidRDefault="000863E1" w:rsidP="000863E1">
      <w:pPr>
        <w:spacing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ferences</w:t>
      </w:r>
    </w:p>
    <w:p w14:paraId="09D6462F" w14:textId="236A4489" w:rsidR="000863E1" w:rsidRPr="000863E1" w:rsidRDefault="00683920" w:rsidP="00683920">
      <w:pPr>
        <w:spacing w:line="480" w:lineRule="auto"/>
        <w:ind w:left="720" w:hanging="720"/>
        <w:rPr>
          <w:szCs w:val="24"/>
        </w:rPr>
      </w:pPr>
      <w:proofErr w:type="spellStart"/>
      <w:r w:rsidRPr="00683920">
        <w:rPr>
          <w:szCs w:val="24"/>
        </w:rPr>
        <w:t>Tsui</w:t>
      </w:r>
      <w:proofErr w:type="spellEnd"/>
      <w:r w:rsidRPr="00683920">
        <w:rPr>
          <w:szCs w:val="24"/>
        </w:rPr>
        <w:t>, F., Karam, O., &amp; Bernal, B. (2018). Essentials of software engineering (4th ed.). Jones &amp; Bartlett Learning.</w:t>
      </w:r>
    </w:p>
    <w:sectPr w:rsidR="000863E1" w:rsidRPr="000863E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50E1F" w14:textId="77777777" w:rsidR="0001473B" w:rsidRDefault="0001473B" w:rsidP="00FB765A">
      <w:pPr>
        <w:spacing w:after="0" w:line="240" w:lineRule="auto"/>
      </w:pPr>
      <w:r>
        <w:separator/>
      </w:r>
    </w:p>
  </w:endnote>
  <w:endnote w:type="continuationSeparator" w:id="0">
    <w:p w14:paraId="2C9424BC" w14:textId="77777777" w:rsidR="0001473B" w:rsidRDefault="0001473B" w:rsidP="00FB7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717F3" w14:textId="77777777" w:rsidR="0001473B" w:rsidRDefault="0001473B" w:rsidP="00FB765A">
      <w:pPr>
        <w:spacing w:after="0" w:line="240" w:lineRule="auto"/>
      </w:pPr>
      <w:r>
        <w:separator/>
      </w:r>
    </w:p>
  </w:footnote>
  <w:footnote w:type="continuationSeparator" w:id="0">
    <w:p w14:paraId="744C3C16" w14:textId="77777777" w:rsidR="0001473B" w:rsidRDefault="0001473B" w:rsidP="00FB76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3307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1E089A" w14:textId="7C720B39" w:rsidR="00037914" w:rsidRDefault="0003791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59B60A" w14:textId="77777777" w:rsidR="00FB765A" w:rsidRDefault="00FB7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616DDE"/>
    <w:multiLevelType w:val="hybridMultilevel"/>
    <w:tmpl w:val="D3BC6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TQyNDE3NzaxNDFR0lEKTi0uzszPAykwrgUAslaCxCwAAAA="/>
  </w:docVars>
  <w:rsids>
    <w:rsidRoot w:val="00690C7D"/>
    <w:rsid w:val="0000152E"/>
    <w:rsid w:val="00011917"/>
    <w:rsid w:val="00012BFE"/>
    <w:rsid w:val="0001473B"/>
    <w:rsid w:val="00014C8A"/>
    <w:rsid w:val="00037914"/>
    <w:rsid w:val="00057F00"/>
    <w:rsid w:val="0006459A"/>
    <w:rsid w:val="000863E1"/>
    <w:rsid w:val="00093A0F"/>
    <w:rsid w:val="00093CCF"/>
    <w:rsid w:val="00097D0D"/>
    <w:rsid w:val="000A44C3"/>
    <w:rsid w:val="000C62C5"/>
    <w:rsid w:val="000D3380"/>
    <w:rsid w:val="000E2F17"/>
    <w:rsid w:val="000F1D9A"/>
    <w:rsid w:val="000F4292"/>
    <w:rsid w:val="000F7E86"/>
    <w:rsid w:val="00101024"/>
    <w:rsid w:val="00116963"/>
    <w:rsid w:val="0011792D"/>
    <w:rsid w:val="00126248"/>
    <w:rsid w:val="00126967"/>
    <w:rsid w:val="0013602E"/>
    <w:rsid w:val="001367FF"/>
    <w:rsid w:val="00136C26"/>
    <w:rsid w:val="00144E92"/>
    <w:rsid w:val="00145B81"/>
    <w:rsid w:val="00154424"/>
    <w:rsid w:val="00154BE1"/>
    <w:rsid w:val="00161BD8"/>
    <w:rsid w:val="001647D6"/>
    <w:rsid w:val="0016531A"/>
    <w:rsid w:val="001657B8"/>
    <w:rsid w:val="0016649F"/>
    <w:rsid w:val="00167FB4"/>
    <w:rsid w:val="00172681"/>
    <w:rsid w:val="0017658F"/>
    <w:rsid w:val="00191EF3"/>
    <w:rsid w:val="001B157E"/>
    <w:rsid w:val="001C5CBE"/>
    <w:rsid w:val="001D64E5"/>
    <w:rsid w:val="001D7B05"/>
    <w:rsid w:val="001D7F00"/>
    <w:rsid w:val="001E54FB"/>
    <w:rsid w:val="001E7BA9"/>
    <w:rsid w:val="001F2D03"/>
    <w:rsid w:val="001F4AB9"/>
    <w:rsid w:val="001F590C"/>
    <w:rsid w:val="0020051B"/>
    <w:rsid w:val="002103D3"/>
    <w:rsid w:val="00213919"/>
    <w:rsid w:val="0022246E"/>
    <w:rsid w:val="002254FB"/>
    <w:rsid w:val="002323CB"/>
    <w:rsid w:val="00243987"/>
    <w:rsid w:val="00250BEA"/>
    <w:rsid w:val="00253DB8"/>
    <w:rsid w:val="00256300"/>
    <w:rsid w:val="002600B4"/>
    <w:rsid w:val="0027767B"/>
    <w:rsid w:val="00281FDA"/>
    <w:rsid w:val="00283327"/>
    <w:rsid w:val="00283B26"/>
    <w:rsid w:val="0028515D"/>
    <w:rsid w:val="00291EAF"/>
    <w:rsid w:val="002B1256"/>
    <w:rsid w:val="002C555E"/>
    <w:rsid w:val="002D138F"/>
    <w:rsid w:val="002D76B8"/>
    <w:rsid w:val="002E3FAD"/>
    <w:rsid w:val="002E79AA"/>
    <w:rsid w:val="002F738E"/>
    <w:rsid w:val="003179C8"/>
    <w:rsid w:val="00320072"/>
    <w:rsid w:val="00324A9D"/>
    <w:rsid w:val="0032599F"/>
    <w:rsid w:val="003336BB"/>
    <w:rsid w:val="00333885"/>
    <w:rsid w:val="003340F3"/>
    <w:rsid w:val="00343642"/>
    <w:rsid w:val="00356236"/>
    <w:rsid w:val="00356F1C"/>
    <w:rsid w:val="0036272D"/>
    <w:rsid w:val="00364167"/>
    <w:rsid w:val="00365DED"/>
    <w:rsid w:val="003670FA"/>
    <w:rsid w:val="003708B5"/>
    <w:rsid w:val="003749B3"/>
    <w:rsid w:val="00377FB3"/>
    <w:rsid w:val="00386C28"/>
    <w:rsid w:val="003943AF"/>
    <w:rsid w:val="0039744A"/>
    <w:rsid w:val="003B0895"/>
    <w:rsid w:val="003B2C06"/>
    <w:rsid w:val="003B3BA7"/>
    <w:rsid w:val="003C39DD"/>
    <w:rsid w:val="003C7CDE"/>
    <w:rsid w:val="003E46D4"/>
    <w:rsid w:val="003F2B9C"/>
    <w:rsid w:val="003F52A6"/>
    <w:rsid w:val="00400CB5"/>
    <w:rsid w:val="004054D2"/>
    <w:rsid w:val="00405D27"/>
    <w:rsid w:val="00406163"/>
    <w:rsid w:val="00407571"/>
    <w:rsid w:val="004102D0"/>
    <w:rsid w:val="00412035"/>
    <w:rsid w:val="00413165"/>
    <w:rsid w:val="00414580"/>
    <w:rsid w:val="00414AA3"/>
    <w:rsid w:val="0041687A"/>
    <w:rsid w:val="00417DB0"/>
    <w:rsid w:val="00417EC6"/>
    <w:rsid w:val="00434922"/>
    <w:rsid w:val="004428F9"/>
    <w:rsid w:val="00453F0D"/>
    <w:rsid w:val="00460968"/>
    <w:rsid w:val="00476AB2"/>
    <w:rsid w:val="0049053D"/>
    <w:rsid w:val="004A0D4F"/>
    <w:rsid w:val="004B1869"/>
    <w:rsid w:val="004B19B8"/>
    <w:rsid w:val="004C71C5"/>
    <w:rsid w:val="00513F1A"/>
    <w:rsid w:val="005308A8"/>
    <w:rsid w:val="00541A7D"/>
    <w:rsid w:val="00541AD3"/>
    <w:rsid w:val="00550784"/>
    <w:rsid w:val="00560863"/>
    <w:rsid w:val="00562A17"/>
    <w:rsid w:val="0056738F"/>
    <w:rsid w:val="00577A37"/>
    <w:rsid w:val="00583A19"/>
    <w:rsid w:val="00586D26"/>
    <w:rsid w:val="005874AD"/>
    <w:rsid w:val="005935A3"/>
    <w:rsid w:val="0059529C"/>
    <w:rsid w:val="005973E6"/>
    <w:rsid w:val="005A48EA"/>
    <w:rsid w:val="005B53CA"/>
    <w:rsid w:val="005C0AF2"/>
    <w:rsid w:val="005C3579"/>
    <w:rsid w:val="005E5A18"/>
    <w:rsid w:val="005E7785"/>
    <w:rsid w:val="00603F11"/>
    <w:rsid w:val="00611D51"/>
    <w:rsid w:val="0062434F"/>
    <w:rsid w:val="00624BA8"/>
    <w:rsid w:val="00626DD7"/>
    <w:rsid w:val="00634B0B"/>
    <w:rsid w:val="00654671"/>
    <w:rsid w:val="00656353"/>
    <w:rsid w:val="00662141"/>
    <w:rsid w:val="00672002"/>
    <w:rsid w:val="006834A4"/>
    <w:rsid w:val="00683920"/>
    <w:rsid w:val="00690C7D"/>
    <w:rsid w:val="006A0219"/>
    <w:rsid w:val="006A0E9A"/>
    <w:rsid w:val="006B12CA"/>
    <w:rsid w:val="006B1C75"/>
    <w:rsid w:val="006C05D1"/>
    <w:rsid w:val="006F3355"/>
    <w:rsid w:val="0070177B"/>
    <w:rsid w:val="00711D38"/>
    <w:rsid w:val="00716732"/>
    <w:rsid w:val="0072716B"/>
    <w:rsid w:val="00730EF8"/>
    <w:rsid w:val="00740FD3"/>
    <w:rsid w:val="00743651"/>
    <w:rsid w:val="00743A11"/>
    <w:rsid w:val="0075080B"/>
    <w:rsid w:val="00751809"/>
    <w:rsid w:val="007734E0"/>
    <w:rsid w:val="00775995"/>
    <w:rsid w:val="00784131"/>
    <w:rsid w:val="00786237"/>
    <w:rsid w:val="0078664C"/>
    <w:rsid w:val="007B2B9C"/>
    <w:rsid w:val="007B6CE5"/>
    <w:rsid w:val="007C5E39"/>
    <w:rsid w:val="007E102C"/>
    <w:rsid w:val="007E1432"/>
    <w:rsid w:val="007E3211"/>
    <w:rsid w:val="00821F93"/>
    <w:rsid w:val="00823029"/>
    <w:rsid w:val="00825859"/>
    <w:rsid w:val="00832AB7"/>
    <w:rsid w:val="00837254"/>
    <w:rsid w:val="00853A56"/>
    <w:rsid w:val="00855E97"/>
    <w:rsid w:val="008569F8"/>
    <w:rsid w:val="00870BF0"/>
    <w:rsid w:val="00880FF4"/>
    <w:rsid w:val="00886ABA"/>
    <w:rsid w:val="00897E3B"/>
    <w:rsid w:val="00897FAC"/>
    <w:rsid w:val="008A3249"/>
    <w:rsid w:val="008B2D90"/>
    <w:rsid w:val="008B2E85"/>
    <w:rsid w:val="008C047E"/>
    <w:rsid w:val="008C6885"/>
    <w:rsid w:val="008E106B"/>
    <w:rsid w:val="008E59D2"/>
    <w:rsid w:val="008F0E2E"/>
    <w:rsid w:val="008F5336"/>
    <w:rsid w:val="008F54F1"/>
    <w:rsid w:val="00903E60"/>
    <w:rsid w:val="00911FAA"/>
    <w:rsid w:val="009151E0"/>
    <w:rsid w:val="00924B3B"/>
    <w:rsid w:val="00925F37"/>
    <w:rsid w:val="00932F27"/>
    <w:rsid w:val="0093677F"/>
    <w:rsid w:val="00942F23"/>
    <w:rsid w:val="0094609C"/>
    <w:rsid w:val="00954814"/>
    <w:rsid w:val="00977475"/>
    <w:rsid w:val="00985200"/>
    <w:rsid w:val="00994F92"/>
    <w:rsid w:val="00997135"/>
    <w:rsid w:val="009A6B5D"/>
    <w:rsid w:val="009B0A95"/>
    <w:rsid w:val="009B7ABA"/>
    <w:rsid w:val="009C49DF"/>
    <w:rsid w:val="009D4C83"/>
    <w:rsid w:val="009D6D40"/>
    <w:rsid w:val="009D7B8A"/>
    <w:rsid w:val="009E41AE"/>
    <w:rsid w:val="009F64CE"/>
    <w:rsid w:val="009F65C9"/>
    <w:rsid w:val="00A00C16"/>
    <w:rsid w:val="00A01D3B"/>
    <w:rsid w:val="00A03A94"/>
    <w:rsid w:val="00A05899"/>
    <w:rsid w:val="00A168A9"/>
    <w:rsid w:val="00A1748B"/>
    <w:rsid w:val="00A22975"/>
    <w:rsid w:val="00A27CFA"/>
    <w:rsid w:val="00A3289B"/>
    <w:rsid w:val="00A32DFD"/>
    <w:rsid w:val="00A33179"/>
    <w:rsid w:val="00A37508"/>
    <w:rsid w:val="00A40333"/>
    <w:rsid w:val="00A415D4"/>
    <w:rsid w:val="00A55F71"/>
    <w:rsid w:val="00A6707B"/>
    <w:rsid w:val="00A95789"/>
    <w:rsid w:val="00AA1E1B"/>
    <w:rsid w:val="00AA6648"/>
    <w:rsid w:val="00AB6010"/>
    <w:rsid w:val="00AD157A"/>
    <w:rsid w:val="00AE0C4E"/>
    <w:rsid w:val="00AE5839"/>
    <w:rsid w:val="00AF62BF"/>
    <w:rsid w:val="00B0119D"/>
    <w:rsid w:val="00B022F3"/>
    <w:rsid w:val="00B14E61"/>
    <w:rsid w:val="00B1557E"/>
    <w:rsid w:val="00B20A05"/>
    <w:rsid w:val="00B24CF2"/>
    <w:rsid w:val="00B46BEE"/>
    <w:rsid w:val="00B5401D"/>
    <w:rsid w:val="00B77D1D"/>
    <w:rsid w:val="00B81A28"/>
    <w:rsid w:val="00B968AA"/>
    <w:rsid w:val="00B97C63"/>
    <w:rsid w:val="00BA3AF7"/>
    <w:rsid w:val="00BB5EA4"/>
    <w:rsid w:val="00BC1F3E"/>
    <w:rsid w:val="00BC7430"/>
    <w:rsid w:val="00BD0A41"/>
    <w:rsid w:val="00BD2769"/>
    <w:rsid w:val="00BE5237"/>
    <w:rsid w:val="00BE53AB"/>
    <w:rsid w:val="00C12CAB"/>
    <w:rsid w:val="00C219B9"/>
    <w:rsid w:val="00C2247A"/>
    <w:rsid w:val="00C27958"/>
    <w:rsid w:val="00C33E53"/>
    <w:rsid w:val="00C34DA6"/>
    <w:rsid w:val="00C34EF9"/>
    <w:rsid w:val="00C34F66"/>
    <w:rsid w:val="00C4115E"/>
    <w:rsid w:val="00C518F6"/>
    <w:rsid w:val="00C52CBE"/>
    <w:rsid w:val="00C57C66"/>
    <w:rsid w:val="00C57EB9"/>
    <w:rsid w:val="00C61ED2"/>
    <w:rsid w:val="00C7413D"/>
    <w:rsid w:val="00C74702"/>
    <w:rsid w:val="00C76B1F"/>
    <w:rsid w:val="00C904E2"/>
    <w:rsid w:val="00C9736F"/>
    <w:rsid w:val="00C97A5B"/>
    <w:rsid w:val="00CC1084"/>
    <w:rsid w:val="00CC359C"/>
    <w:rsid w:val="00CC6106"/>
    <w:rsid w:val="00CC72E6"/>
    <w:rsid w:val="00CD7181"/>
    <w:rsid w:val="00CF2182"/>
    <w:rsid w:val="00D03AB3"/>
    <w:rsid w:val="00D12511"/>
    <w:rsid w:val="00D312A1"/>
    <w:rsid w:val="00D37552"/>
    <w:rsid w:val="00D37DAA"/>
    <w:rsid w:val="00D44EC0"/>
    <w:rsid w:val="00D47450"/>
    <w:rsid w:val="00D53C01"/>
    <w:rsid w:val="00D57788"/>
    <w:rsid w:val="00D6251E"/>
    <w:rsid w:val="00D674F8"/>
    <w:rsid w:val="00D70561"/>
    <w:rsid w:val="00D744FA"/>
    <w:rsid w:val="00D86FAF"/>
    <w:rsid w:val="00D9351C"/>
    <w:rsid w:val="00D93F5C"/>
    <w:rsid w:val="00D95F2E"/>
    <w:rsid w:val="00D963D2"/>
    <w:rsid w:val="00D9671A"/>
    <w:rsid w:val="00DA4EA6"/>
    <w:rsid w:val="00DA69EE"/>
    <w:rsid w:val="00DA6B1A"/>
    <w:rsid w:val="00DB43EC"/>
    <w:rsid w:val="00DB79D7"/>
    <w:rsid w:val="00DC461A"/>
    <w:rsid w:val="00DC5B1F"/>
    <w:rsid w:val="00DC6593"/>
    <w:rsid w:val="00DF4707"/>
    <w:rsid w:val="00E07F10"/>
    <w:rsid w:val="00E259C4"/>
    <w:rsid w:val="00E32E9E"/>
    <w:rsid w:val="00E35E3D"/>
    <w:rsid w:val="00E400C1"/>
    <w:rsid w:val="00E46AD9"/>
    <w:rsid w:val="00E56D6E"/>
    <w:rsid w:val="00E66C86"/>
    <w:rsid w:val="00E719A8"/>
    <w:rsid w:val="00E84B64"/>
    <w:rsid w:val="00E87143"/>
    <w:rsid w:val="00E87C3E"/>
    <w:rsid w:val="00E90396"/>
    <w:rsid w:val="00E90F53"/>
    <w:rsid w:val="00EA1663"/>
    <w:rsid w:val="00EA194E"/>
    <w:rsid w:val="00EA3868"/>
    <w:rsid w:val="00EB2C15"/>
    <w:rsid w:val="00EB7188"/>
    <w:rsid w:val="00ED5497"/>
    <w:rsid w:val="00ED76A3"/>
    <w:rsid w:val="00EF3DED"/>
    <w:rsid w:val="00EF73D1"/>
    <w:rsid w:val="00F01647"/>
    <w:rsid w:val="00F01A38"/>
    <w:rsid w:val="00F05997"/>
    <w:rsid w:val="00F06710"/>
    <w:rsid w:val="00F1186E"/>
    <w:rsid w:val="00F2537A"/>
    <w:rsid w:val="00F27BD8"/>
    <w:rsid w:val="00F462BD"/>
    <w:rsid w:val="00F46B3A"/>
    <w:rsid w:val="00F47841"/>
    <w:rsid w:val="00F535C8"/>
    <w:rsid w:val="00F63AB8"/>
    <w:rsid w:val="00F7109C"/>
    <w:rsid w:val="00F74288"/>
    <w:rsid w:val="00F8425B"/>
    <w:rsid w:val="00F861C5"/>
    <w:rsid w:val="00F90D15"/>
    <w:rsid w:val="00F90D7B"/>
    <w:rsid w:val="00F91536"/>
    <w:rsid w:val="00F95F71"/>
    <w:rsid w:val="00F96B65"/>
    <w:rsid w:val="00FA4945"/>
    <w:rsid w:val="00FB3F4A"/>
    <w:rsid w:val="00FB765A"/>
    <w:rsid w:val="00FC053E"/>
    <w:rsid w:val="00FC088E"/>
    <w:rsid w:val="00FC0F64"/>
    <w:rsid w:val="00FC11FE"/>
    <w:rsid w:val="00FD2E0A"/>
    <w:rsid w:val="00FD3830"/>
    <w:rsid w:val="00FD38DF"/>
    <w:rsid w:val="00FD7527"/>
    <w:rsid w:val="00FE28AF"/>
    <w:rsid w:val="00FE6E6B"/>
    <w:rsid w:val="00FF2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0E9A1"/>
  <w15:chartTrackingRefBased/>
  <w15:docId w15:val="{695081AD-79A6-42CE-8757-C08952077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1F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65A"/>
  </w:style>
  <w:style w:type="paragraph" w:styleId="Footer">
    <w:name w:val="footer"/>
    <w:basedOn w:val="Normal"/>
    <w:link w:val="Foot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65A"/>
  </w:style>
  <w:style w:type="paragraph" w:styleId="ListParagraph">
    <w:name w:val="List Paragraph"/>
    <w:basedOn w:val="Normal"/>
    <w:uiPriority w:val="34"/>
    <w:qFormat/>
    <w:rsid w:val="00057F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5</TotalTime>
  <Pages>5</Pages>
  <Words>439</Words>
  <Characters>2504</Characters>
  <Application>Microsoft Office Word</Application>
  <DocSecurity>0</DocSecurity>
  <Lines>20</Lines>
  <Paragraphs>5</Paragraphs>
  <ScaleCrop>false</ScaleCrop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09</cp:revision>
  <dcterms:created xsi:type="dcterms:W3CDTF">2022-01-27T00:28:00Z</dcterms:created>
  <dcterms:modified xsi:type="dcterms:W3CDTF">2022-01-28T00:22:00Z</dcterms:modified>
</cp:coreProperties>
</file>